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A47" w:rsidRPr="001B4225" w:rsidRDefault="00820CD6" w:rsidP="00820CD6">
      <w:pPr>
        <w:jc w:val="center"/>
      </w:pPr>
      <w:r w:rsidRPr="001B4225">
        <w:rPr>
          <w:noProof/>
        </w:rPr>
        <w:drawing>
          <wp:inline distT="0" distB="0" distL="0" distR="0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0CD6" w:rsidRPr="001B4225" w:rsidRDefault="00820CD6" w:rsidP="00820CD6">
      <w:pPr>
        <w:jc w:val="center"/>
      </w:pPr>
    </w:p>
    <w:p w:rsidR="00820CD6" w:rsidRPr="001B4225" w:rsidRDefault="00820CD6" w:rsidP="00820CD6">
      <w:pPr>
        <w:jc w:val="center"/>
        <w:rPr>
          <w:b/>
          <w:szCs w:val="22"/>
        </w:rPr>
      </w:pPr>
      <w:r w:rsidRPr="001B4225">
        <w:rPr>
          <w:b/>
          <w:sz w:val="28"/>
          <w:szCs w:val="28"/>
        </w:rPr>
        <w:t>Pokorn</w:t>
      </w:r>
      <w:r w:rsidR="001B4225" w:rsidRPr="001B4225">
        <w:rPr>
          <w:b/>
          <w:sz w:val="28"/>
          <w:szCs w:val="28"/>
        </w:rPr>
        <w:t>ý</w:t>
      </w:r>
      <w:r w:rsidRPr="001B4225">
        <w:rPr>
          <w:b/>
          <w:sz w:val="28"/>
          <w:szCs w:val="28"/>
        </w:rPr>
        <w:t xml:space="preserve"> vs. Best: </w:t>
      </w:r>
      <w:r w:rsidR="00C22D38">
        <w:rPr>
          <w:b/>
          <w:sz w:val="28"/>
          <w:szCs w:val="28"/>
        </w:rPr>
        <w:t>Spor ještě nekončí</w:t>
      </w:r>
    </w:p>
    <w:p w:rsidR="00820CD6" w:rsidRPr="001B4225" w:rsidRDefault="00820CD6" w:rsidP="00820CD6">
      <w:pPr>
        <w:jc w:val="center"/>
        <w:rPr>
          <w:b/>
          <w:szCs w:val="22"/>
        </w:rPr>
      </w:pPr>
    </w:p>
    <w:p w:rsidR="00C22D38" w:rsidRDefault="00820CD6" w:rsidP="00477739">
      <w:pPr>
        <w:spacing w:line="320" w:lineRule="exact"/>
        <w:rPr>
          <w:szCs w:val="22"/>
        </w:rPr>
      </w:pPr>
      <w:r w:rsidRPr="001B4225">
        <w:rPr>
          <w:b/>
          <w:szCs w:val="22"/>
        </w:rPr>
        <w:t xml:space="preserve">Praha 7. listopadu 2018 – </w:t>
      </w:r>
      <w:r w:rsidRPr="001B4225">
        <w:rPr>
          <w:szCs w:val="22"/>
        </w:rPr>
        <w:t xml:space="preserve">Zítra se </w:t>
      </w:r>
      <w:r w:rsidR="00BE0386">
        <w:rPr>
          <w:szCs w:val="22"/>
        </w:rPr>
        <w:t xml:space="preserve">v 9:00 hodin </w:t>
      </w:r>
      <w:r w:rsidRPr="001B4225">
        <w:rPr>
          <w:szCs w:val="22"/>
        </w:rPr>
        <w:t xml:space="preserve">uskuteční před </w:t>
      </w:r>
      <w:r w:rsidR="001B4225" w:rsidRPr="001B4225">
        <w:rPr>
          <w:szCs w:val="22"/>
        </w:rPr>
        <w:t>O</w:t>
      </w:r>
      <w:r w:rsidRPr="001B4225">
        <w:rPr>
          <w:szCs w:val="22"/>
        </w:rPr>
        <w:t>bvodním soudem</w:t>
      </w:r>
      <w:r w:rsidR="001B4225" w:rsidRPr="001B4225">
        <w:rPr>
          <w:szCs w:val="22"/>
        </w:rPr>
        <w:t xml:space="preserve"> pro Prahu 7 </w:t>
      </w:r>
      <w:r w:rsidR="00BE0386">
        <w:rPr>
          <w:szCs w:val="22"/>
        </w:rPr>
        <w:t xml:space="preserve">na Ovocném trhu, P1, </w:t>
      </w:r>
      <w:r w:rsidR="001B4225" w:rsidRPr="001B4225">
        <w:rPr>
          <w:szCs w:val="22"/>
        </w:rPr>
        <w:t xml:space="preserve">další jednání v málo pochopitelném sporu advokáta Radka Pokorného proti Eriku </w:t>
      </w:r>
      <w:proofErr w:type="spellStart"/>
      <w:r w:rsidR="001B4225" w:rsidRPr="001B4225">
        <w:rPr>
          <w:szCs w:val="22"/>
        </w:rPr>
        <w:t>Bestovi</w:t>
      </w:r>
      <w:proofErr w:type="spellEnd"/>
      <w:r w:rsidR="001B4225" w:rsidRPr="001B4225">
        <w:rPr>
          <w:szCs w:val="22"/>
        </w:rPr>
        <w:t xml:space="preserve"> a</w:t>
      </w:r>
      <w:r w:rsidR="00BE0386">
        <w:rPr>
          <w:szCs w:val="22"/>
        </w:rPr>
        <w:t> </w:t>
      </w:r>
      <w:r w:rsidR="001B4225" w:rsidRPr="001B4225">
        <w:rPr>
          <w:szCs w:val="22"/>
        </w:rPr>
        <w:t xml:space="preserve">firmě E. S. Best s.r.o., v němž se Pokorný jako soukromá osoba </w:t>
      </w:r>
      <w:r w:rsidR="00D25866">
        <w:rPr>
          <w:szCs w:val="22"/>
        </w:rPr>
        <w:t xml:space="preserve">žalobou </w:t>
      </w:r>
      <w:r w:rsidR="0082683C">
        <w:rPr>
          <w:szCs w:val="22"/>
        </w:rPr>
        <w:t>domáhá zákazu publikace článku zveřejněného v bulletinu „</w:t>
      </w:r>
      <w:proofErr w:type="spellStart"/>
      <w:r w:rsidR="0082683C">
        <w:rPr>
          <w:szCs w:val="22"/>
        </w:rPr>
        <w:t>Final</w:t>
      </w:r>
      <w:proofErr w:type="spellEnd"/>
      <w:r w:rsidR="0082683C">
        <w:rPr>
          <w:szCs w:val="22"/>
        </w:rPr>
        <w:t xml:space="preserve"> Word“ dne 26.října 2017 a </w:t>
      </w:r>
      <w:r w:rsidR="00D25866">
        <w:rPr>
          <w:szCs w:val="22"/>
        </w:rPr>
        <w:t>náhrady nemajetkové újmy ve výši</w:t>
      </w:r>
      <w:r w:rsidR="001B4225">
        <w:rPr>
          <w:szCs w:val="22"/>
        </w:rPr>
        <w:t xml:space="preserve"> 200</w:t>
      </w:r>
      <w:r w:rsidR="00D25866">
        <w:rPr>
          <w:szCs w:val="22"/>
        </w:rPr>
        <w:t xml:space="preserve"> tisíc Kč po každém ze žalovaných. </w:t>
      </w:r>
    </w:p>
    <w:p w:rsidR="00C22D38" w:rsidRDefault="00C22D38" w:rsidP="00477739">
      <w:pPr>
        <w:spacing w:line="320" w:lineRule="exact"/>
        <w:rPr>
          <w:szCs w:val="22"/>
        </w:rPr>
      </w:pPr>
    </w:p>
    <w:p w:rsidR="00D25866" w:rsidRDefault="00D25866" w:rsidP="00477739">
      <w:pPr>
        <w:spacing w:line="320" w:lineRule="exact"/>
        <w:rPr>
          <w:szCs w:val="22"/>
        </w:rPr>
      </w:pPr>
      <w:r w:rsidRPr="00D25866">
        <w:rPr>
          <w:szCs w:val="22"/>
        </w:rPr>
        <w:t xml:space="preserve">Předmětem sporu jsou zejména </w:t>
      </w:r>
      <w:proofErr w:type="spellStart"/>
      <w:r w:rsidRPr="00D25866">
        <w:rPr>
          <w:szCs w:val="22"/>
        </w:rPr>
        <w:t>Bestem</w:t>
      </w:r>
      <w:proofErr w:type="spellEnd"/>
      <w:r w:rsidRPr="00D25866">
        <w:rPr>
          <w:szCs w:val="22"/>
        </w:rPr>
        <w:t xml:space="preserve"> prezentované názory ohledně možného vlivu Pokorného na výsledek </w:t>
      </w:r>
      <w:r w:rsidR="00D32FA2">
        <w:rPr>
          <w:szCs w:val="22"/>
        </w:rPr>
        <w:t>tendru</w:t>
      </w:r>
      <w:r w:rsidR="0082683C">
        <w:rPr>
          <w:szCs w:val="22"/>
        </w:rPr>
        <w:t xml:space="preserve"> na výběr mýtného</w:t>
      </w:r>
      <w:r w:rsidRPr="00D25866">
        <w:rPr>
          <w:szCs w:val="22"/>
        </w:rPr>
        <w:t xml:space="preserve"> ve prospěch současného provozovatele mýtného systému společnosti </w:t>
      </w:r>
      <w:proofErr w:type="spellStart"/>
      <w:r w:rsidRPr="00D25866">
        <w:rPr>
          <w:szCs w:val="22"/>
        </w:rPr>
        <w:t>Kapsch</w:t>
      </w:r>
      <w:proofErr w:type="spellEnd"/>
      <w:r w:rsidRPr="00D25866">
        <w:rPr>
          <w:szCs w:val="22"/>
        </w:rPr>
        <w:t>.</w:t>
      </w:r>
      <w:r>
        <w:rPr>
          <w:szCs w:val="22"/>
        </w:rPr>
        <w:t> </w:t>
      </w:r>
    </w:p>
    <w:p w:rsidR="0008316D" w:rsidRDefault="0008316D" w:rsidP="00477739">
      <w:pPr>
        <w:spacing w:line="320" w:lineRule="exact"/>
        <w:rPr>
          <w:szCs w:val="22"/>
        </w:rPr>
      </w:pPr>
      <w:bookmarkStart w:id="0" w:name="_GoBack"/>
      <w:bookmarkEnd w:id="0"/>
    </w:p>
    <w:p w:rsidR="00BE0386" w:rsidRDefault="00C22D38" w:rsidP="00477739">
      <w:pPr>
        <w:spacing w:line="320" w:lineRule="exact"/>
        <w:rPr>
          <w:szCs w:val="22"/>
        </w:rPr>
      </w:pPr>
      <w:r>
        <w:rPr>
          <w:szCs w:val="22"/>
        </w:rPr>
        <w:t>„</w:t>
      </w:r>
      <w:r w:rsidR="00BF2B40">
        <w:rPr>
          <w:szCs w:val="22"/>
        </w:rPr>
        <w:t>Toho, že jsem ve svém textu poukázal na možný nekorektní postup jedné ze stran tendru vůbec nelituji,</w:t>
      </w:r>
      <w:r>
        <w:rPr>
          <w:szCs w:val="22"/>
        </w:rPr>
        <w:t>“ uvedl v předvečer dalšího stání Erik Best</w:t>
      </w:r>
      <w:r w:rsidR="00BE0386">
        <w:rPr>
          <w:szCs w:val="22"/>
        </w:rPr>
        <w:t xml:space="preserve">. </w:t>
      </w:r>
    </w:p>
    <w:p w:rsidR="00BE0386" w:rsidRDefault="00BE0386" w:rsidP="00477739">
      <w:pPr>
        <w:spacing w:line="320" w:lineRule="exact"/>
        <w:rPr>
          <w:szCs w:val="22"/>
        </w:rPr>
      </w:pPr>
    </w:p>
    <w:p w:rsidR="0082683C" w:rsidRDefault="00C22D38" w:rsidP="00477739">
      <w:pPr>
        <w:spacing w:line="320" w:lineRule="exact"/>
        <w:rPr>
          <w:szCs w:val="22"/>
        </w:rPr>
      </w:pPr>
      <w:r w:rsidRPr="00C22D38">
        <w:rPr>
          <w:szCs w:val="22"/>
        </w:rPr>
        <w:t xml:space="preserve">Soudkyně Marie </w:t>
      </w:r>
      <w:proofErr w:type="spellStart"/>
      <w:r w:rsidRPr="00C22D38">
        <w:rPr>
          <w:szCs w:val="22"/>
        </w:rPr>
        <w:t>Filippiová</w:t>
      </w:r>
      <w:proofErr w:type="spellEnd"/>
      <w:r w:rsidRPr="00C22D38">
        <w:rPr>
          <w:szCs w:val="22"/>
        </w:rPr>
        <w:t xml:space="preserve"> </w:t>
      </w:r>
      <w:r>
        <w:rPr>
          <w:szCs w:val="22"/>
        </w:rPr>
        <w:t xml:space="preserve">při srpnovém jednání </w:t>
      </w:r>
      <w:r w:rsidRPr="00C22D38">
        <w:rPr>
          <w:szCs w:val="22"/>
        </w:rPr>
        <w:t xml:space="preserve">vyzvala sporné strany ke smíru. Ukázalo se, že není možný. </w:t>
      </w:r>
      <w:r w:rsidR="0082683C" w:rsidRPr="00934390">
        <w:rPr>
          <w:szCs w:val="22"/>
        </w:rPr>
        <w:t xml:space="preserve">Nyní bude soudkyně rozhodovat o pozměněné žalobě, jejíž znění musel Pokorný upravit s ohledem na nesrozumitelnost </w:t>
      </w:r>
      <w:r w:rsidR="00934390">
        <w:rPr>
          <w:szCs w:val="22"/>
        </w:rPr>
        <w:t xml:space="preserve">původního </w:t>
      </w:r>
      <w:r w:rsidR="0082683C" w:rsidRPr="00934390">
        <w:rPr>
          <w:szCs w:val="22"/>
        </w:rPr>
        <w:t>žalobního návrhu, kterou konstatoval jak nadřízený Městský soud v Praze, tak mimo jiné i Ústavní soud</w:t>
      </w:r>
      <w:r w:rsidR="001056FB" w:rsidRPr="00934390">
        <w:rPr>
          <w:szCs w:val="22"/>
        </w:rPr>
        <w:t xml:space="preserve"> v souvislosti se shodně znějícím návrhem Pokorného na nařízení předběžného opatření</w:t>
      </w:r>
      <w:r w:rsidR="0082683C" w:rsidRPr="00934390">
        <w:rPr>
          <w:szCs w:val="22"/>
        </w:rPr>
        <w:t>.</w:t>
      </w:r>
      <w:r w:rsidR="0082683C">
        <w:rPr>
          <w:szCs w:val="22"/>
        </w:rPr>
        <w:t xml:space="preserve"> </w:t>
      </w:r>
    </w:p>
    <w:p w:rsidR="00E20784" w:rsidRDefault="00E20784" w:rsidP="00477739">
      <w:pPr>
        <w:spacing w:line="320" w:lineRule="exact"/>
        <w:rPr>
          <w:szCs w:val="22"/>
        </w:rPr>
      </w:pPr>
    </w:p>
    <w:p w:rsidR="00E20784" w:rsidRDefault="00477739" w:rsidP="00477739">
      <w:pPr>
        <w:spacing w:line="320" w:lineRule="exact"/>
        <w:rPr>
          <w:szCs w:val="22"/>
        </w:rPr>
      </w:pPr>
      <w:r>
        <w:rPr>
          <w:szCs w:val="22"/>
        </w:rPr>
        <w:t>„</w:t>
      </w:r>
      <w:r w:rsidR="00BF2B40">
        <w:rPr>
          <w:szCs w:val="22"/>
        </w:rPr>
        <w:t>Oprávněnou</w:t>
      </w:r>
      <w:r>
        <w:rPr>
          <w:szCs w:val="22"/>
        </w:rPr>
        <w:t xml:space="preserve"> kritiku přijímám s pokorou. V tomto ohledu jsem skutečně pokorný.</w:t>
      </w:r>
      <w:r w:rsidR="006F5072">
        <w:rPr>
          <w:szCs w:val="22"/>
        </w:rPr>
        <w:t xml:space="preserve"> Jsem </w:t>
      </w:r>
      <w:r w:rsidR="00F71B05">
        <w:rPr>
          <w:szCs w:val="22"/>
        </w:rPr>
        <w:t xml:space="preserve">ale </w:t>
      </w:r>
      <w:r w:rsidR="006F5072">
        <w:rPr>
          <w:szCs w:val="22"/>
        </w:rPr>
        <w:t>přesvědčen</w:t>
      </w:r>
      <w:r>
        <w:rPr>
          <w:szCs w:val="22"/>
        </w:rPr>
        <w:t>,</w:t>
      </w:r>
      <w:r w:rsidR="006F5072">
        <w:rPr>
          <w:szCs w:val="22"/>
        </w:rPr>
        <w:t xml:space="preserve"> že jsem v ničem pověst advokáta Pokorného nepoškodil,</w:t>
      </w:r>
      <w:r>
        <w:rPr>
          <w:szCs w:val="22"/>
        </w:rPr>
        <w:t>“ uzavřel Best.</w:t>
      </w:r>
    </w:p>
    <w:p w:rsidR="00477739" w:rsidRDefault="00477739" w:rsidP="00820CD6">
      <w:pPr>
        <w:rPr>
          <w:szCs w:val="22"/>
        </w:rPr>
      </w:pPr>
    </w:p>
    <w:p w:rsidR="00BE0386" w:rsidRDefault="00BE0386">
      <w:pPr>
        <w:rPr>
          <w:b/>
          <w:szCs w:val="22"/>
        </w:rPr>
      </w:pPr>
    </w:p>
    <w:p w:rsidR="00477739" w:rsidRPr="006F5072" w:rsidRDefault="00477739">
      <w:pPr>
        <w:rPr>
          <w:b/>
          <w:szCs w:val="22"/>
        </w:rPr>
      </w:pPr>
      <w:r w:rsidRPr="006F5072">
        <w:rPr>
          <w:b/>
          <w:szCs w:val="22"/>
        </w:rPr>
        <w:t>Kontakt:</w:t>
      </w:r>
    </w:p>
    <w:p w:rsidR="00477739" w:rsidRPr="00E5323D" w:rsidRDefault="00477739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:rsidR="00477739" w:rsidRPr="00E5323D" w:rsidRDefault="00477739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:rsidR="00477739" w:rsidRPr="00E5323D" w:rsidRDefault="00477739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:rsidR="00477739" w:rsidRPr="00D25866" w:rsidRDefault="00477739" w:rsidP="00820CD6">
      <w:pPr>
        <w:rPr>
          <w:szCs w:val="22"/>
        </w:rPr>
      </w:pPr>
      <w:r w:rsidRPr="00E5323D">
        <w:rPr>
          <w:szCs w:val="22"/>
        </w:rPr>
        <w:t>michal.donath@dbm.cz</w:t>
      </w:r>
    </w:p>
    <w:sectPr w:rsidR="00477739" w:rsidRPr="00D25866">
      <w:pgSz w:w="11906" w:h="16838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59A0" w:rsidRDefault="00FB59A0" w:rsidP="00FB59A0">
      <w:r>
        <w:separator/>
      </w:r>
    </w:p>
  </w:endnote>
  <w:endnote w:type="continuationSeparator" w:id="0">
    <w:p w:rsidR="00FB59A0" w:rsidRDefault="00FB59A0" w:rsidP="00FB59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59A0" w:rsidRDefault="00FB59A0" w:rsidP="00FB59A0">
      <w:r>
        <w:separator/>
      </w:r>
    </w:p>
  </w:footnote>
  <w:footnote w:type="continuationSeparator" w:id="0">
    <w:p w:rsidR="00FB59A0" w:rsidRDefault="00FB59A0" w:rsidP="00FB59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DG3NDW2MDIwNTBS0lEKTi0uzszPAykwqgUAu7yDRywAAAA="/>
  </w:docVars>
  <w:rsids>
    <w:rsidRoot w:val="00820CD6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D50"/>
    <w:rsid w:val="000431D8"/>
    <w:rsid w:val="00044A55"/>
    <w:rsid w:val="0004546F"/>
    <w:rsid w:val="0004689B"/>
    <w:rsid w:val="000472F4"/>
    <w:rsid w:val="000474EF"/>
    <w:rsid w:val="00047E7E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16D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5D55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56FB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4225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509F"/>
    <w:rsid w:val="00265F20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F1176"/>
    <w:rsid w:val="002F1684"/>
    <w:rsid w:val="002F26F9"/>
    <w:rsid w:val="002F3A07"/>
    <w:rsid w:val="002F3CCD"/>
    <w:rsid w:val="002F6BB1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77739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507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0CD6"/>
    <w:rsid w:val="00821BB7"/>
    <w:rsid w:val="0082257C"/>
    <w:rsid w:val="00822ECC"/>
    <w:rsid w:val="0082427F"/>
    <w:rsid w:val="0082550F"/>
    <w:rsid w:val="0082668F"/>
    <w:rsid w:val="0082683C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4390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0386"/>
    <w:rsid w:val="00BE1B7A"/>
    <w:rsid w:val="00BE6A0D"/>
    <w:rsid w:val="00BF0A82"/>
    <w:rsid w:val="00BF1F7A"/>
    <w:rsid w:val="00BF2B40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5733"/>
    <w:rsid w:val="00C15BAC"/>
    <w:rsid w:val="00C174C7"/>
    <w:rsid w:val="00C204FC"/>
    <w:rsid w:val="00C20BED"/>
    <w:rsid w:val="00C22D38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60A06"/>
    <w:rsid w:val="00C60A6C"/>
    <w:rsid w:val="00C62128"/>
    <w:rsid w:val="00C64C2C"/>
    <w:rsid w:val="00C65390"/>
    <w:rsid w:val="00C668DF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25866"/>
    <w:rsid w:val="00D305FF"/>
    <w:rsid w:val="00D306CD"/>
    <w:rsid w:val="00D32FA2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784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37E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1B05"/>
    <w:rsid w:val="00F74FAE"/>
    <w:rsid w:val="00F76D85"/>
    <w:rsid w:val="00F80692"/>
    <w:rsid w:val="00F80F8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3189"/>
    <w:rsid w:val="00FB395F"/>
    <w:rsid w:val="00FB3B50"/>
    <w:rsid w:val="00FB3F44"/>
    <w:rsid w:val="00FB506D"/>
    <w:rsid w:val="00FB55FD"/>
    <w:rsid w:val="00FB59A0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486B74E5"/>
  <w15:docId w15:val="{01425BF3-52F9-4490-8FCD-BD63401FE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8268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268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7</Words>
  <Characters>128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ichal Donath</cp:lastModifiedBy>
  <cp:revision>3</cp:revision>
  <cp:lastPrinted>2018-11-06T13:27:00Z</cp:lastPrinted>
  <dcterms:created xsi:type="dcterms:W3CDTF">2018-11-06T14:50:00Z</dcterms:created>
  <dcterms:modified xsi:type="dcterms:W3CDTF">2018-11-06T14:51:00Z</dcterms:modified>
</cp:coreProperties>
</file>